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2B7204AE" w:rsidR="000C49FD" w:rsidRPr="00443A64" w:rsidRDefault="00443A64" w:rsidP="00E31880">
      <w:pPr>
        <w:jc w:val="center"/>
        <w:rPr>
          <w:b/>
          <w:bCs/>
          <w:sz w:val="32"/>
          <w:szCs w:val="32"/>
        </w:rPr>
      </w:pPr>
      <w:r w:rsidRPr="00443A64">
        <w:rPr>
          <w:b/>
          <w:bCs/>
          <w:sz w:val="32"/>
          <w:szCs w:val="32"/>
        </w:rPr>
        <w:t>(</w:t>
      </w:r>
      <w:r w:rsidR="004B29F7">
        <w:rPr>
          <w:b/>
          <w:bCs/>
          <w:sz w:val="32"/>
          <w:szCs w:val="32"/>
        </w:rPr>
        <w:t>New Jersey</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04448820"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4B29F7">
        <w:rPr>
          <w:sz w:val="22"/>
          <w:szCs w:val="22"/>
        </w:rPr>
        <w:t>New Jersey</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7109FE4F" w:rsidR="00C543C7" w:rsidRDefault="004B29F7" w:rsidP="00E31880">
            <w:pPr>
              <w:rPr>
                <w:sz w:val="22"/>
                <w:szCs w:val="22"/>
              </w:rPr>
            </w:pPr>
            <w:r>
              <w:rPr>
                <w:sz w:val="22"/>
                <w:szCs w:val="22"/>
              </w:rPr>
              <w:t>New Jersey</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273CC8" w14:textId="77777777" w:rsidR="005B15B1" w:rsidRDefault="005B15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17372BC" w:rsidR="004F70A3" w:rsidRPr="005B15B1" w:rsidRDefault="004F70A3" w:rsidP="005B15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5E98F" w14:textId="77777777" w:rsidR="005B15B1" w:rsidRDefault="005B15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21D22A" w14:textId="77777777" w:rsidR="005B15B1" w:rsidRDefault="005B15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AB6890E" w:rsidR="004F70A3" w:rsidRPr="005B15B1" w:rsidRDefault="004F70A3" w:rsidP="005B15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C7C5AA" w14:textId="77777777" w:rsidR="005B15B1" w:rsidRDefault="005B15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04651081">
    <w:abstractNumId w:val="3"/>
  </w:num>
  <w:num w:numId="2" w16cid:durableId="1226650130">
    <w:abstractNumId w:val="2"/>
  </w:num>
  <w:num w:numId="3" w16cid:durableId="1820687512">
    <w:abstractNumId w:val="0"/>
  </w:num>
  <w:num w:numId="4" w16cid:durableId="756901452">
    <w:abstractNumId w:val="4"/>
  </w:num>
  <w:num w:numId="5" w16cid:durableId="7197894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B29F7"/>
    <w:rsid w:val="004F1CD0"/>
    <w:rsid w:val="004F5D47"/>
    <w:rsid w:val="004F70A3"/>
    <w:rsid w:val="005016CF"/>
    <w:rsid w:val="0054027D"/>
    <w:rsid w:val="00570A17"/>
    <w:rsid w:val="005B15B1"/>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8</Words>
  <Characters>2786</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68</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